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entist</w:t>
      </w:r>
      <w:r>
        <w:t xml:space="preserve"> </w:t>
      </w:r>
      <w:r>
        <w:t xml:space="preserve">Position</w:t>
      </w:r>
      <w:r>
        <w:t xml:space="preserve"> </w:t>
      </w:r>
      <w:r>
        <w:t xml:space="preserve">in</w:t>
      </w:r>
      <w:r>
        <w:t xml:space="preserve"> </w:t>
      </w:r>
      <w:r>
        <w:t xml:space="preserve">Kuwait</w:t>
      </w:r>
      <w:r>
        <w:t xml:space="preserve"> </w:t>
      </w:r>
      <w:r>
        <w:t xml:space="preserve">City</w:t>
      </w:r>
    </w:p>
    <w:bookmarkStart w:id="20" w:name="internship-application-letter"/>
    <w:p>
      <w:pPr>
        <w:pStyle w:val="Heading1"/>
      </w:pPr>
      <w:r>
        <w:t xml:space="preserve">Internship Application Letter</w:t>
      </w:r>
    </w:p>
    <w:bookmarkEnd w:id="20"/>
    <w:p>
      <w:pPr>
        <w:pStyle w:val="FirstParagraph"/>
      </w:pPr>
      <w:r>
        <w:t xml:space="preserve">Amina Hassan Al-Sayed</w:t>
      </w:r>
    </w:p>
    <w:p>
      <w:pPr>
        <w:pStyle w:val="BodyText"/>
      </w:pPr>
      <w:r>
        <w:t xml:space="preserve">Al-Rai District, Kuwait City, Kuwait</w:t>
      </w:r>
    </w:p>
    <w:p>
      <w:pPr>
        <w:pStyle w:val="BodyText"/>
      </w:pPr>
      <w:r>
        <w:t xml:space="preserve">+965 9000 1234 | amina.al-sayed@email.com</w:t>
      </w:r>
    </w:p>
    <w:p>
      <w:pPr>
        <w:pStyle w:val="BodyText"/>
      </w:pPr>
      <w:r>
        <w:t xml:space="preserve">October 26, 2023</w:t>
      </w:r>
    </w:p>
    <w:p>
      <w:pPr>
        <w:pStyle w:val="BodyText"/>
      </w:pPr>
      <w:r>
        <w:t xml:space="preserve">Hiring Committee</w:t>
      </w:r>
      <w:r>
        <w:br/>
      </w:r>
      <w:r>
        <w:t xml:space="preserve">Al-Salam Dental Clinic</w:t>
      </w:r>
      <w:r>
        <w:br/>
      </w:r>
      <w:r>
        <w:t xml:space="preserve">Kuwait City, State of Kuwait</w:t>
      </w:r>
    </w:p>
    <w:bookmarkStart w:id="21" w:name="Xf29c8c2737f669ab79ef37834e79db3733e4029"/>
    <w:p>
      <w:pPr>
        <w:pStyle w:val="Heading3"/>
      </w:pPr>
      <w:r>
        <w:t xml:space="preserve">Application for Dental Internship Position</w:t>
      </w:r>
    </w:p>
    <w:p>
      <w:pPr>
        <w:pStyle w:val="FirstParagraph"/>
      </w:pPr>
      <w:r>
        <w:t xml:space="preserve">Dear Hiring Committee,</w:t>
      </w:r>
    </w:p>
    <w:p>
      <w:pPr>
        <w:pStyle w:val="BodyText"/>
      </w:pPr>
      <w:r>
        <w:t xml:space="preserve">I am writing with profound enthusiasm to submit my Internship Application Letter for the Dentist internship position at Al-Salam Dental Clinic in Kuwait City, Kuwait. As a recent graduate of the College of Dentistry at Gulf University, I have meticulously prepared myself to contribute meaningfully to your esteemed institution while immersing myself in the dynamic dental healthcare landscape of Kuwait City. My academic journey, clinical experiences, and unwavering commitment to patient-centered care align precisely with the values that define excellence in dentistry within Kuwait's evolving medical community.</w:t>
      </w:r>
      <w:r>
        <w:t xml:space="preserve"> </w:t>
      </w:r>
      <w:r>
        <w:t xml:space="preserve">The prospect of completing my internship within the prestigious dental network of Kuwait City represents not merely a professional opportunity but a profound personal aspiration. Having grown up in the culturally rich environment of Kuwait City, I have witnessed firsthand how advanced dental care transforms community well-being. The city's unique blend of traditional heritage and modern medical infrastructure creates an unparalleled setting for innovative dentistry—a synergy I am eager to participate in as a budding Dentist. My academic record (GPA: 3.8/4.0) reflects my dedication to mastering the scientific foundations of dentistry, while my clinical rotations at Kuwait Central Hospital provided me with hands-on experience in pediatric dental care, restorative procedures, and preventive dentistry under licensed professionals.</w:t>
      </w:r>
      <w:r>
        <w:t xml:space="preserve"> </w:t>
      </w:r>
      <w:r>
        <w:t xml:space="preserve">What distinguishes my approach to dentistry is my deep understanding that effective treatment transcends technical skill. During a volunteer initiative at Al-Amal Dental Center in Safat, I served over 200 patients from diverse socioeconomic backgrounds. This experience taught me the importance of culturally sensitive communication—particularly vital in Kuwait City's multicultural environment where patients speak Arabic, English, Urdu, and other languages. I developed bilingual (Arabic/English) patient education materials that significantly improved treatment compliance rates by 35% among non-Arabic speaking residents. These practical experiences solidified my belief that a Dentist must be both a skilled clinician and an empathetic listener—qualities I am eager to refine under your mentorship in Kuwait City.</w:t>
      </w:r>
      <w:r>
        <w:t xml:space="preserve"> </w:t>
      </w:r>
      <w:r>
        <w:t xml:space="preserve">My academic training included specialized courses in Oral Radiology, Periodontics, and Dental Materials Science with a focus on Gulf region-specific dental challenges such as fluoride deficiency in arid climates and prevalence of dental caries among children. I completed an independent research project analyzing oral health disparities among expatriate communities in Kuwait City, which was presented at the 2023 Gulf Dental Congress. This work underscored my commitment to evidence-based practice and community-oriented dentistry—principles that resonate deeply with Al-Salam Dental Clinic's mission statement emphasizing "compassionate care for every citizen of Kuwait."</w:t>
      </w:r>
      <w:r>
        <w:t xml:space="preserve"> </w:t>
      </w:r>
      <w:r>
        <w:t xml:space="preserve">I am particularly drawn to your clinic's pioneering work in digital dentistry, including CAD/CAM technology and intraoral scanning systems. During my final year, I dedicated 150 hours to mastering dental software platforms through certified online courses from the American Dental Association (ADA). My proficiency with these technologies aligns with Kuwait City's strategic push toward integrating advanced healthcare infrastructure as outlined in the National Health Vision 2035. I am confident that my technical aptitude will allow me to contribute immediately to your digital transformation initiatives while learning from your distinguished faculty.</w:t>
      </w:r>
      <w:r>
        <w:t xml:space="preserve"> </w:t>
      </w:r>
      <w:r>
        <w:t xml:space="preserve">Beyond clinical skills, my cultural fluency positions me uniquely for success in Kuwait City. As a native Kuwaiti with familial roots tracing back six generations in the Al-Shuwaikh district, I understand the community's healthcare expectations and traditions. My participation in national Oral Health Awareness Week campaigns taught me to navigate local customs—such as scheduling appointments around prayer times or respecting family involvement in patient decisions—which are critical for building trust within Kuwaiti households. This cultural competence ensures that my work as a Dentist will be both effective and respectfully integrated into the social fabric of Kuwait City.</w:t>
      </w:r>
      <w:r>
        <w:t xml:space="preserve"> </w:t>
      </w:r>
      <w:r>
        <w:t xml:space="preserve">I am deeply committed to upholding the highest ethical standards of dentistry in accordance with the Kuwait Dental Association's Code of Conduct. During my university training, I maintained 100% compliance with infection control protocols and participated in mandatory ethics workshops covering topics like patient confidentiality and equitable care access—issues especially pertinent as Kuwait City expands its public dental services under government initiatives.</w:t>
      </w:r>
      <w:r>
        <w:t xml:space="preserve"> </w:t>
      </w:r>
      <w:r>
        <w:t xml:space="preserve">The opportunity to complete my internship at Al-Salam Dental Clinic represents the culmination of years of preparation. My goal is not merely to fulfill clinical requirements but to become a future leader in Kuwait's dental community—one who bridges traditional wisdom with modern innovation. I am eager to contribute fresh perspectives while learning from your team's expertise, particularly in managing complex cases within Kuwait City's unique demographic profile that includes both long-term residents and transient expatriate populations.</w:t>
      </w:r>
      <w:r>
        <w:t xml:space="preserve"> </w:t>
      </w:r>
      <w:r>
        <w:t xml:space="preserve">My attached resume provides further detail on my academic achievements, clinical experiences, and community service. I welcome the opportunity to discuss how my skills align with your clinic's needs during an interview at your earliest convenience. As a passionate Dentist committed to serving Kuwait City with excellence, I am confident that this internship will be a transformative step toward becoming a practitioner who truly embodies "Dental Excellence for All" in our beloved nation.</w:t>
      </w:r>
      <w:r>
        <w:t xml:space="preserve"> </w:t>
      </w:r>
      <w:r>
        <w:t xml:space="preserve">Thank you for considering my Internship Application Letter. I look forward to the possibility of contributing to your team's mission of advancing oral healthcare in Kuwait City, Kuwait.</w:t>
      </w:r>
      <w:r>
        <w:t xml:space="preserve"> </w:t>
      </w:r>
      <w:r>
        <w:t xml:space="preserve">Sincerely,</w:t>
      </w:r>
    </w:p>
    <w:p>
      <w:pPr>
        <w:pStyle w:val="BodyText"/>
      </w:pPr>
      <w:r>
        <w:t xml:space="preserve">Amina Hassan Al-Sayed</w:t>
      </w:r>
      <w:r>
        <w:br/>
      </w:r>
      <w:r>
        <w:t xml:space="preserve">Graduate, College of Dentistry</w:t>
      </w:r>
      <w:r>
        <w:br/>
      </w:r>
      <w:r>
        <w:t xml:space="preserve">Gulf University, Kuwai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entist Position in Kuwait City</dc:title>
  <dc:creator/>
  <dc:language>en</dc:language>
  <cp:keywords/>
  <dcterms:created xsi:type="dcterms:W3CDTF">2026-07-21T00:55:29Z</dcterms:created>
  <dcterms:modified xsi:type="dcterms:W3CDTF">2026-07-21T00:55:29Z</dcterms:modified>
</cp:coreProperties>
</file>

<file path=docProps/custom.xml><?xml version="1.0" encoding="utf-8"?>
<Properties xmlns="http://schemas.openxmlformats.org/officeDocument/2006/custom-properties" xmlns:vt="http://schemas.openxmlformats.org/officeDocument/2006/docPropsVTypes"/>
</file>